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11 y PR12, del proyecto PR02, Arquitectura de Referencia SOA 2.0 del FNA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2 Arquitectura de Referencia SOA 2.0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e1dbb95 del 11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11T17:06:50Z</dcterms:created>
  <dcterms:modified xsi:type="dcterms:W3CDTF">2023-08-11T17:0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